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A0DCA4" w14:textId="1767BE5E" w:rsidR="00085B5B" w:rsidRDefault="00085B5B" w:rsidP="003B431F">
      <w:pPr>
        <w:rPr>
          <w:b/>
        </w:rPr>
      </w:pPr>
      <w:r>
        <w:rPr>
          <w:b/>
        </w:rPr>
        <w:t xml:space="preserve">FPST 3373 </w:t>
      </w:r>
      <w:r>
        <w:rPr>
          <w:b/>
        </w:rPr>
        <w:tab/>
      </w:r>
      <w:r w:rsidR="00962B67">
        <w:rPr>
          <w:b/>
        </w:rPr>
        <w:t xml:space="preserve">Lab week </w:t>
      </w:r>
      <w:r w:rsidR="00770F82">
        <w:rPr>
          <w:b/>
        </w:rPr>
        <w:t>1</w:t>
      </w:r>
      <w:r w:rsidR="0002167C">
        <w:rPr>
          <w:b/>
        </w:rPr>
        <w:t>1</w:t>
      </w:r>
      <w:r w:rsidR="00962B67">
        <w:rPr>
          <w:b/>
        </w:rPr>
        <w:t xml:space="preserve">       </w:t>
      </w:r>
      <w:r>
        <w:rPr>
          <w:b/>
        </w:rPr>
        <w:tab/>
        <w:t xml:space="preserve">Dat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Name: </w:t>
      </w:r>
    </w:p>
    <w:p w14:paraId="7912AC81" w14:textId="3B031CE8" w:rsidR="006538AA" w:rsidRPr="006538AA" w:rsidRDefault="006538AA" w:rsidP="006538AA">
      <w:pPr>
        <w:rPr>
          <w:b/>
          <w:sz w:val="24"/>
        </w:rPr>
      </w:pPr>
      <w:r>
        <w:t>S</w:t>
      </w:r>
      <w:r w:rsidRPr="006538AA">
        <w:rPr>
          <w:b/>
          <w:sz w:val="24"/>
        </w:rPr>
        <w:t>ubmit</w:t>
      </w:r>
      <w:r>
        <w:rPr>
          <w:b/>
          <w:sz w:val="24"/>
        </w:rPr>
        <w:t xml:space="preserve"> #2</w:t>
      </w:r>
      <w:r w:rsidRPr="006538AA">
        <w:rPr>
          <w:b/>
          <w:sz w:val="24"/>
        </w:rPr>
        <w:t xml:space="preserve"> using excel spreadsheet</w:t>
      </w:r>
      <w:r>
        <w:rPr>
          <w:b/>
          <w:sz w:val="24"/>
        </w:rPr>
        <w:t xml:space="preserve">: </w:t>
      </w:r>
      <w:r w:rsidR="00E046BE">
        <w:rPr>
          <w:b/>
          <w:sz w:val="24"/>
        </w:rPr>
        <w:t>three</w:t>
      </w:r>
      <w:r>
        <w:rPr>
          <w:b/>
          <w:sz w:val="24"/>
        </w:rPr>
        <w:t xml:space="preserve"> flame spread rates in one figure. </w:t>
      </w:r>
    </w:p>
    <w:p w14:paraId="5CEC117F" w14:textId="77777777" w:rsidR="006538AA" w:rsidRPr="006538AA" w:rsidRDefault="006538AA" w:rsidP="006538AA"/>
    <w:p w14:paraId="627BA5F0" w14:textId="39331E00" w:rsidR="009245BF" w:rsidRDefault="008C20CD" w:rsidP="009245BF">
      <w:pPr>
        <w:pStyle w:val="ListParagraph"/>
        <w:numPr>
          <w:ilvl w:val="0"/>
          <w:numId w:val="19"/>
        </w:numPr>
      </w:pPr>
      <w:r>
        <w:t xml:space="preserve">Measure the time for the flame front to reach the relevant distance from the ignition point. </w:t>
      </w:r>
    </w:p>
    <w:p w14:paraId="25EDB66A" w14:textId="18660BF1" w:rsidR="009245BF" w:rsidRDefault="002434A4" w:rsidP="00CD6B0A">
      <w:pPr>
        <w:pStyle w:val="ListParagraph"/>
        <w:numPr>
          <w:ilvl w:val="1"/>
          <w:numId w:val="19"/>
        </w:numPr>
      </w:pPr>
      <w:r>
        <w:t>30</w:t>
      </w:r>
      <w:r w:rsidR="009245BF">
        <w:t xml:space="preserve"> degree</w:t>
      </w:r>
      <w:r w:rsidR="008E6AFB">
        <w:t>: concurrent flow flame spread</w:t>
      </w:r>
      <w:r w:rsidR="009245BF">
        <w:t xml:space="preserve"> </w:t>
      </w:r>
    </w:p>
    <w:tbl>
      <w:tblPr>
        <w:tblStyle w:val="TableGrid"/>
        <w:tblW w:w="8854" w:type="dxa"/>
        <w:tblLook w:val="04A0" w:firstRow="1" w:lastRow="0" w:firstColumn="1" w:lastColumn="0" w:noHBand="0" w:noVBand="1"/>
      </w:tblPr>
      <w:tblGrid>
        <w:gridCol w:w="1475"/>
        <w:gridCol w:w="1475"/>
        <w:gridCol w:w="1476"/>
        <w:gridCol w:w="1476"/>
        <w:gridCol w:w="1476"/>
        <w:gridCol w:w="1476"/>
      </w:tblGrid>
      <w:tr w:rsidR="002D4E83" w14:paraId="1CC1185E" w14:textId="77777777" w:rsidTr="00B85D5F">
        <w:trPr>
          <w:trHeight w:val="333"/>
        </w:trPr>
        <w:tc>
          <w:tcPr>
            <w:tcW w:w="1475" w:type="dxa"/>
          </w:tcPr>
          <w:p w14:paraId="59598804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475" w:type="dxa"/>
          </w:tcPr>
          <w:p w14:paraId="5AC3EF5F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2 inch</w:t>
            </w:r>
          </w:p>
        </w:tc>
        <w:tc>
          <w:tcPr>
            <w:tcW w:w="1476" w:type="dxa"/>
          </w:tcPr>
          <w:p w14:paraId="29C2FB43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4 inch</w:t>
            </w:r>
          </w:p>
        </w:tc>
        <w:tc>
          <w:tcPr>
            <w:tcW w:w="1476" w:type="dxa"/>
          </w:tcPr>
          <w:p w14:paraId="382DF476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6 inch</w:t>
            </w:r>
          </w:p>
        </w:tc>
        <w:tc>
          <w:tcPr>
            <w:tcW w:w="1476" w:type="dxa"/>
          </w:tcPr>
          <w:p w14:paraId="56081268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8 inch</w:t>
            </w:r>
          </w:p>
        </w:tc>
        <w:tc>
          <w:tcPr>
            <w:tcW w:w="1476" w:type="dxa"/>
          </w:tcPr>
          <w:p w14:paraId="0EB6FAD3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0 inch</w:t>
            </w:r>
          </w:p>
        </w:tc>
      </w:tr>
      <w:tr w:rsidR="002D4E83" w14:paraId="24235622" w14:textId="77777777" w:rsidTr="00B85D5F">
        <w:trPr>
          <w:trHeight w:val="655"/>
        </w:trPr>
        <w:tc>
          <w:tcPr>
            <w:tcW w:w="1475" w:type="dxa"/>
          </w:tcPr>
          <w:p w14:paraId="36D08BF7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475" w:type="dxa"/>
          </w:tcPr>
          <w:p w14:paraId="799656F2" w14:textId="21A9DD0F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22.8</w:t>
            </w:r>
          </w:p>
        </w:tc>
        <w:tc>
          <w:tcPr>
            <w:tcW w:w="1476" w:type="dxa"/>
          </w:tcPr>
          <w:p w14:paraId="1792886A" w14:textId="7D6B20A6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61.3</w:t>
            </w:r>
          </w:p>
        </w:tc>
        <w:tc>
          <w:tcPr>
            <w:tcW w:w="1476" w:type="dxa"/>
          </w:tcPr>
          <w:p w14:paraId="6B87FFC8" w14:textId="4CCBE510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94.7</w:t>
            </w:r>
          </w:p>
        </w:tc>
        <w:tc>
          <w:tcPr>
            <w:tcW w:w="1476" w:type="dxa"/>
          </w:tcPr>
          <w:p w14:paraId="5B6C7B1D" w14:textId="01BB9451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22</w:t>
            </w:r>
          </w:p>
        </w:tc>
        <w:tc>
          <w:tcPr>
            <w:tcW w:w="1476" w:type="dxa"/>
          </w:tcPr>
          <w:p w14:paraId="6BBBF142" w14:textId="17AAC145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47</w:t>
            </w:r>
          </w:p>
        </w:tc>
      </w:tr>
    </w:tbl>
    <w:p w14:paraId="0ADB1255" w14:textId="78932EEB" w:rsidR="009245BF" w:rsidRDefault="009245BF">
      <w:pPr>
        <w:widowControl/>
        <w:wordWrap/>
        <w:autoSpaceDE/>
        <w:autoSpaceDN/>
        <w:jc w:val="left"/>
        <w:rPr>
          <w:rFonts w:eastAsia="SimSun"/>
          <w:kern w:val="0"/>
          <w:sz w:val="24"/>
          <w:lang w:eastAsia="zh-CN"/>
        </w:rPr>
      </w:pPr>
    </w:p>
    <w:p w14:paraId="21E7107C" w14:textId="607A958C" w:rsidR="009245BF" w:rsidRDefault="002434A4" w:rsidP="009245BF">
      <w:pPr>
        <w:pStyle w:val="ListParagraph"/>
        <w:numPr>
          <w:ilvl w:val="1"/>
          <w:numId w:val="19"/>
        </w:numPr>
      </w:pPr>
      <w:r>
        <w:t>4</w:t>
      </w:r>
      <w:r w:rsidR="00DD24BD">
        <w:t>5</w:t>
      </w:r>
      <w:r w:rsidR="0002167C">
        <w:t xml:space="preserve"> degree: concurrent flow flame spread</w:t>
      </w:r>
    </w:p>
    <w:tbl>
      <w:tblPr>
        <w:tblStyle w:val="TableGrid"/>
        <w:tblW w:w="8854" w:type="dxa"/>
        <w:tblLook w:val="04A0" w:firstRow="1" w:lastRow="0" w:firstColumn="1" w:lastColumn="0" w:noHBand="0" w:noVBand="1"/>
      </w:tblPr>
      <w:tblGrid>
        <w:gridCol w:w="1475"/>
        <w:gridCol w:w="1475"/>
        <w:gridCol w:w="1476"/>
        <w:gridCol w:w="1476"/>
        <w:gridCol w:w="1476"/>
        <w:gridCol w:w="1476"/>
      </w:tblGrid>
      <w:tr w:rsidR="002D4E83" w14:paraId="5A75D00E" w14:textId="77777777" w:rsidTr="00B85D5F">
        <w:trPr>
          <w:trHeight w:val="333"/>
        </w:trPr>
        <w:tc>
          <w:tcPr>
            <w:tcW w:w="1475" w:type="dxa"/>
          </w:tcPr>
          <w:p w14:paraId="57F0EC56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475" w:type="dxa"/>
          </w:tcPr>
          <w:p w14:paraId="50A78BD0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2 inch</w:t>
            </w:r>
          </w:p>
        </w:tc>
        <w:tc>
          <w:tcPr>
            <w:tcW w:w="1476" w:type="dxa"/>
          </w:tcPr>
          <w:p w14:paraId="46AB8BF8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4 inch</w:t>
            </w:r>
          </w:p>
        </w:tc>
        <w:tc>
          <w:tcPr>
            <w:tcW w:w="1476" w:type="dxa"/>
          </w:tcPr>
          <w:p w14:paraId="3E258807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6 inch</w:t>
            </w:r>
          </w:p>
        </w:tc>
        <w:tc>
          <w:tcPr>
            <w:tcW w:w="1476" w:type="dxa"/>
          </w:tcPr>
          <w:p w14:paraId="40E053B4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8 inch</w:t>
            </w:r>
          </w:p>
        </w:tc>
        <w:tc>
          <w:tcPr>
            <w:tcW w:w="1476" w:type="dxa"/>
          </w:tcPr>
          <w:p w14:paraId="78F7EE17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0 inch</w:t>
            </w:r>
          </w:p>
        </w:tc>
      </w:tr>
      <w:tr w:rsidR="002D4E83" w14:paraId="031C2F06" w14:textId="77777777" w:rsidTr="00B85D5F">
        <w:trPr>
          <w:trHeight w:val="655"/>
        </w:trPr>
        <w:tc>
          <w:tcPr>
            <w:tcW w:w="1475" w:type="dxa"/>
          </w:tcPr>
          <w:p w14:paraId="74BB91E8" w14:textId="77777777" w:rsidR="002D4E83" w:rsidRDefault="002D4E83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475" w:type="dxa"/>
          </w:tcPr>
          <w:p w14:paraId="5AD975E7" w14:textId="4C2BCC33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29</w:t>
            </w:r>
          </w:p>
        </w:tc>
        <w:tc>
          <w:tcPr>
            <w:tcW w:w="1476" w:type="dxa"/>
          </w:tcPr>
          <w:p w14:paraId="638D0C3D" w14:textId="08E2B55A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53.4</w:t>
            </w:r>
          </w:p>
        </w:tc>
        <w:tc>
          <w:tcPr>
            <w:tcW w:w="1476" w:type="dxa"/>
          </w:tcPr>
          <w:p w14:paraId="351B5A86" w14:textId="29F4CAE9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76.1</w:t>
            </w:r>
          </w:p>
        </w:tc>
        <w:tc>
          <w:tcPr>
            <w:tcW w:w="1476" w:type="dxa"/>
          </w:tcPr>
          <w:p w14:paraId="756CA2C3" w14:textId="0CF8B879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00.9</w:t>
            </w:r>
          </w:p>
        </w:tc>
        <w:tc>
          <w:tcPr>
            <w:tcW w:w="1476" w:type="dxa"/>
          </w:tcPr>
          <w:p w14:paraId="63AD1C1B" w14:textId="185AC0F2" w:rsidR="002D4E83" w:rsidRDefault="006D2228" w:rsidP="00B85D5F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24.5</w:t>
            </w:r>
            <w:bookmarkStart w:id="0" w:name="_GoBack"/>
            <w:bookmarkEnd w:id="0"/>
          </w:p>
        </w:tc>
      </w:tr>
    </w:tbl>
    <w:p w14:paraId="5FAE52FB" w14:textId="77777777" w:rsidR="009245BF" w:rsidRDefault="009245BF" w:rsidP="009245BF">
      <w:pPr>
        <w:widowControl/>
        <w:wordWrap/>
        <w:autoSpaceDE/>
        <w:autoSpaceDN/>
        <w:jc w:val="left"/>
        <w:rPr>
          <w:rFonts w:eastAsia="SimSun"/>
          <w:kern w:val="0"/>
          <w:sz w:val="24"/>
          <w:lang w:eastAsia="zh-CN"/>
        </w:rPr>
      </w:pPr>
    </w:p>
    <w:p w14:paraId="77CE7F3B" w14:textId="6CCB81A8" w:rsidR="009245BF" w:rsidRDefault="00DD24BD" w:rsidP="009245BF">
      <w:pPr>
        <w:pStyle w:val="ListParagraph"/>
        <w:numPr>
          <w:ilvl w:val="1"/>
          <w:numId w:val="19"/>
        </w:numPr>
      </w:pPr>
      <w:r>
        <w:t>60</w:t>
      </w:r>
      <w:r w:rsidR="009245BF">
        <w:t xml:space="preserve"> degree</w:t>
      </w:r>
      <w:r w:rsidR="0002167C">
        <w:t>:</w:t>
      </w:r>
      <w:r w:rsidR="009245BF">
        <w:t xml:space="preserve"> </w:t>
      </w:r>
      <w:r w:rsidR="0002167C">
        <w:t>concurrent flow flame spread</w:t>
      </w:r>
    </w:p>
    <w:tbl>
      <w:tblPr>
        <w:tblStyle w:val="TableGrid"/>
        <w:tblW w:w="8854" w:type="dxa"/>
        <w:tblLook w:val="04A0" w:firstRow="1" w:lastRow="0" w:firstColumn="1" w:lastColumn="0" w:noHBand="0" w:noVBand="1"/>
      </w:tblPr>
      <w:tblGrid>
        <w:gridCol w:w="1475"/>
        <w:gridCol w:w="1475"/>
        <w:gridCol w:w="1476"/>
        <w:gridCol w:w="1476"/>
        <w:gridCol w:w="1476"/>
        <w:gridCol w:w="1476"/>
      </w:tblGrid>
      <w:tr w:rsidR="008E6AFB" w14:paraId="4CBC3326" w14:textId="77777777" w:rsidTr="008E6AFB">
        <w:trPr>
          <w:trHeight w:val="333"/>
        </w:trPr>
        <w:tc>
          <w:tcPr>
            <w:tcW w:w="1475" w:type="dxa"/>
          </w:tcPr>
          <w:p w14:paraId="47F3E7AE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475" w:type="dxa"/>
          </w:tcPr>
          <w:p w14:paraId="730BD1C1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2 inch</w:t>
            </w:r>
          </w:p>
        </w:tc>
        <w:tc>
          <w:tcPr>
            <w:tcW w:w="1476" w:type="dxa"/>
          </w:tcPr>
          <w:p w14:paraId="277AC742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4 inch</w:t>
            </w:r>
          </w:p>
        </w:tc>
        <w:tc>
          <w:tcPr>
            <w:tcW w:w="1476" w:type="dxa"/>
          </w:tcPr>
          <w:p w14:paraId="2C3B096B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6 inch</w:t>
            </w:r>
          </w:p>
        </w:tc>
        <w:tc>
          <w:tcPr>
            <w:tcW w:w="1476" w:type="dxa"/>
          </w:tcPr>
          <w:p w14:paraId="6FE50A8F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8 inch</w:t>
            </w:r>
          </w:p>
        </w:tc>
        <w:tc>
          <w:tcPr>
            <w:tcW w:w="1476" w:type="dxa"/>
          </w:tcPr>
          <w:p w14:paraId="40D31519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0 inch</w:t>
            </w:r>
          </w:p>
        </w:tc>
      </w:tr>
      <w:tr w:rsidR="008E6AFB" w14:paraId="0BCAC5FE" w14:textId="77777777" w:rsidTr="008E6AFB">
        <w:trPr>
          <w:trHeight w:val="655"/>
        </w:trPr>
        <w:tc>
          <w:tcPr>
            <w:tcW w:w="1475" w:type="dxa"/>
          </w:tcPr>
          <w:p w14:paraId="6B031BA2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475" w:type="dxa"/>
          </w:tcPr>
          <w:p w14:paraId="71480617" w14:textId="0BCC5825" w:rsidR="008E6AFB" w:rsidRDefault="006D2228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17.5</w:t>
            </w:r>
          </w:p>
        </w:tc>
        <w:tc>
          <w:tcPr>
            <w:tcW w:w="1476" w:type="dxa"/>
          </w:tcPr>
          <w:p w14:paraId="731EA474" w14:textId="5A317B4D" w:rsidR="008E6AFB" w:rsidRDefault="006D2228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32.4</w:t>
            </w:r>
          </w:p>
        </w:tc>
        <w:tc>
          <w:tcPr>
            <w:tcW w:w="1476" w:type="dxa"/>
          </w:tcPr>
          <w:p w14:paraId="7997D8F8" w14:textId="43B165E6" w:rsidR="008E6AFB" w:rsidRDefault="006D2228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43.7</w:t>
            </w:r>
          </w:p>
        </w:tc>
        <w:tc>
          <w:tcPr>
            <w:tcW w:w="1476" w:type="dxa"/>
          </w:tcPr>
          <w:p w14:paraId="516B9269" w14:textId="7AF5C0F0" w:rsidR="008E6AFB" w:rsidRDefault="006D2228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52.9</w:t>
            </w:r>
          </w:p>
        </w:tc>
        <w:tc>
          <w:tcPr>
            <w:tcW w:w="1476" w:type="dxa"/>
          </w:tcPr>
          <w:p w14:paraId="26DCAAC6" w14:textId="23D3C473" w:rsidR="008E6AFB" w:rsidRDefault="006D2228" w:rsidP="0022553E">
            <w:pPr>
              <w:widowControl/>
              <w:wordWrap/>
              <w:autoSpaceDE/>
              <w:autoSpaceDN/>
              <w:jc w:val="left"/>
              <w:rPr>
                <w:rFonts w:eastAsia="SimSun"/>
                <w:kern w:val="0"/>
                <w:sz w:val="24"/>
                <w:lang w:eastAsia="zh-CN"/>
              </w:rPr>
            </w:pPr>
            <w:r>
              <w:rPr>
                <w:rFonts w:eastAsia="SimSun"/>
                <w:kern w:val="0"/>
                <w:sz w:val="24"/>
                <w:lang w:eastAsia="zh-CN"/>
              </w:rPr>
              <w:t>68.4</w:t>
            </w:r>
          </w:p>
        </w:tc>
      </w:tr>
    </w:tbl>
    <w:p w14:paraId="78B76CB5" w14:textId="4BF80DA8" w:rsidR="009245BF" w:rsidRDefault="009245BF" w:rsidP="009245BF">
      <w:pPr>
        <w:pStyle w:val="ListParagraph"/>
        <w:ind w:left="1080"/>
      </w:pPr>
    </w:p>
    <w:p w14:paraId="0630C14C" w14:textId="6EBF3309" w:rsidR="008C20CD" w:rsidRDefault="008C20CD" w:rsidP="008C20CD">
      <w:pPr>
        <w:pStyle w:val="ListParagraph"/>
        <w:numPr>
          <w:ilvl w:val="0"/>
          <w:numId w:val="19"/>
        </w:numPr>
      </w:pPr>
      <w:r>
        <w:t xml:space="preserve">Plot the </w:t>
      </w:r>
      <w:r w:rsidR="006538AA">
        <w:t xml:space="preserve">three </w:t>
      </w:r>
      <w:r>
        <w:t>fl</w:t>
      </w:r>
      <w:r w:rsidR="006538AA">
        <w:t xml:space="preserve">ame spread rates in one figure. </w:t>
      </w:r>
    </w:p>
    <w:p w14:paraId="6F50090C" w14:textId="67ADE7AC" w:rsidR="00C144A2" w:rsidRDefault="00C144A2" w:rsidP="00C144A2"/>
    <w:p w14:paraId="159D92D2" w14:textId="4DACBD94" w:rsidR="006538AA" w:rsidRDefault="006538AA" w:rsidP="00C144A2"/>
    <w:p w14:paraId="76F1BE63" w14:textId="77777777" w:rsidR="006538AA" w:rsidRDefault="006538AA" w:rsidP="00C144A2"/>
    <w:p w14:paraId="0E955B04" w14:textId="77777777" w:rsidR="00C144A2" w:rsidRDefault="00C144A2" w:rsidP="00C144A2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>The bottom half of a vertically oriented 0.4 m long, 0.1 m wide, 2 mm thick plywood (thermally thick) was exposed to heat flux of 60 kW/m</w:t>
      </w:r>
      <w:r w:rsidRPr="007C7B52">
        <w:rPr>
          <w:b/>
          <w:vertAlign w:val="superscript"/>
        </w:rPr>
        <w:t>2</w:t>
      </w:r>
      <w:r>
        <w:rPr>
          <w:b/>
        </w:rPr>
        <w:t>. It was ignited at 5 s. The 60 kW/m</w:t>
      </w:r>
      <w:r w:rsidRPr="00E77732">
        <w:rPr>
          <w:b/>
          <w:vertAlign w:val="superscript"/>
        </w:rPr>
        <w:t>2</w:t>
      </w:r>
      <w:r>
        <w:rPr>
          <w:b/>
        </w:rPr>
        <w:t xml:space="preserve"> heat source was removed after ignition and uniform heat flux of 20 kW/m</w:t>
      </w:r>
      <w:r w:rsidRPr="00E77732">
        <w:rPr>
          <w:b/>
          <w:vertAlign w:val="superscript"/>
        </w:rPr>
        <w:t>2</w:t>
      </w:r>
      <w:r>
        <w:rPr>
          <w:b/>
        </w:rPr>
        <w:t xml:space="preserve"> was applied to the surface from a 0.3 m tall flame. Calculate the surface ignition temperature and the upward fire spread rate with the following properties. </w:t>
      </w:r>
    </w:p>
    <w:p w14:paraId="12D16BC7" w14:textId="77777777" w:rsidR="00C144A2" w:rsidRDefault="00C144A2" w:rsidP="00C144A2">
      <w:pPr>
        <w:pStyle w:val="ListParagraph"/>
        <w:ind w:left="360"/>
        <w:rPr>
          <w:b/>
        </w:rPr>
      </w:pPr>
      <w:r w:rsidRPr="0084643B">
        <w:t>Density = 540 kg/m</w:t>
      </w:r>
      <w:r w:rsidRPr="0084643B">
        <w:rPr>
          <w:vertAlign w:val="superscript"/>
        </w:rPr>
        <w:t>3</w:t>
      </w:r>
      <w:r w:rsidRPr="0084643B">
        <w:t>, thermal conductivity = 0.12 W/m-K, specific heat = 2.5 kJ/kg-K.</w:t>
      </w:r>
      <w:r>
        <w:t xml:space="preserve"> I</w:t>
      </w:r>
      <w:r w:rsidRPr="0084643B">
        <w:t>nitial temperature = 20</w:t>
      </w:r>
      <w:r w:rsidRPr="0084643B">
        <w:rPr>
          <w:vertAlign w:val="superscript"/>
        </w:rPr>
        <w:t>o</w:t>
      </w:r>
      <w:r w:rsidRPr="0084643B">
        <w:t>C with total radiative and convectiv</w:t>
      </w:r>
      <w:r>
        <w:t>e heat transfer coefficient is 2</w:t>
      </w:r>
      <w:r w:rsidRPr="0084643B">
        <w:t>0 W/m</w:t>
      </w:r>
      <w:r w:rsidRPr="0084643B">
        <w:rPr>
          <w:vertAlign w:val="superscript"/>
        </w:rPr>
        <w:t>2</w:t>
      </w:r>
      <w:r w:rsidRPr="0084643B">
        <w:t>-K.</w:t>
      </w:r>
      <w:r>
        <w:rPr>
          <w:b/>
        </w:rPr>
        <w:t xml:space="preserve"> </w:t>
      </w:r>
      <w:r>
        <w:t>T</w:t>
      </w:r>
      <w:r>
        <w:rPr>
          <w:vertAlign w:val="subscript"/>
        </w:rPr>
        <w:t>s</w:t>
      </w:r>
      <w:r>
        <w:t>=120</w:t>
      </w:r>
      <w:r>
        <w:rPr>
          <w:vertAlign w:val="superscript"/>
        </w:rPr>
        <w:t>o</w:t>
      </w:r>
      <w:r>
        <w:t>C.</w:t>
      </w:r>
    </w:p>
    <w:p w14:paraId="07207FC9" w14:textId="77777777" w:rsidR="00C144A2" w:rsidRDefault="00C144A2" w:rsidP="00C144A2">
      <w:pPr>
        <w:pStyle w:val="ListParagraph"/>
        <w:ind w:left="360"/>
        <w:rPr>
          <w:b/>
        </w:rPr>
      </w:pPr>
    </w:p>
    <w:p w14:paraId="04D2EC9F" w14:textId="77777777" w:rsidR="00C144A2" w:rsidRDefault="00C144A2" w:rsidP="00C144A2">
      <w:pPr>
        <w:pStyle w:val="ListParagraph"/>
        <w:ind w:left="360"/>
        <w:rPr>
          <w:b/>
        </w:rPr>
      </w:pPr>
    </w:p>
    <w:p w14:paraId="2ACC3A23" w14:textId="77777777" w:rsidR="00C144A2" w:rsidRDefault="00C144A2" w:rsidP="00C144A2">
      <w:pPr>
        <w:pStyle w:val="ListParagraph"/>
        <w:ind w:left="360"/>
        <w:rPr>
          <w:b/>
        </w:rPr>
      </w:pPr>
    </w:p>
    <w:p w14:paraId="6C515DEF" w14:textId="0FA7AC3D" w:rsidR="00C144A2" w:rsidRDefault="00C144A2" w:rsidP="00C144A2">
      <w:pPr>
        <w:pStyle w:val="ListParagraph"/>
        <w:ind w:left="360"/>
        <w:rPr>
          <w:b/>
        </w:rPr>
      </w:pPr>
    </w:p>
    <w:p w14:paraId="59B5D251" w14:textId="77777777" w:rsidR="00C144A2" w:rsidRDefault="00C144A2" w:rsidP="00C144A2">
      <w:pPr>
        <w:pStyle w:val="ListParagraph"/>
        <w:ind w:left="360"/>
        <w:rPr>
          <w:b/>
        </w:rPr>
      </w:pPr>
    </w:p>
    <w:p w14:paraId="088D96CF" w14:textId="77777777" w:rsidR="00C144A2" w:rsidRDefault="00C144A2" w:rsidP="00C144A2">
      <w:pPr>
        <w:pStyle w:val="ListParagraph"/>
        <w:ind w:left="360"/>
        <w:rPr>
          <w:b/>
        </w:rPr>
      </w:pPr>
    </w:p>
    <w:p w14:paraId="3ADF35C7" w14:textId="77777777" w:rsidR="00C144A2" w:rsidRDefault="00C144A2" w:rsidP="00C144A2">
      <w:pPr>
        <w:pStyle w:val="ListParagraph"/>
        <w:ind w:left="360"/>
        <w:rPr>
          <w:b/>
        </w:rPr>
      </w:pPr>
    </w:p>
    <w:p w14:paraId="201EDE13" w14:textId="77777777" w:rsidR="00C144A2" w:rsidRDefault="00C144A2" w:rsidP="00C144A2">
      <w:pPr>
        <w:pStyle w:val="ListParagraph"/>
        <w:ind w:left="360"/>
        <w:rPr>
          <w:b/>
        </w:rPr>
      </w:pPr>
    </w:p>
    <w:p w14:paraId="5B3A3D04" w14:textId="61D665A3" w:rsidR="00C144A2" w:rsidRDefault="00C144A2" w:rsidP="00C144A2">
      <w:pPr>
        <w:pStyle w:val="ListParagraph"/>
        <w:ind w:left="360"/>
        <w:rPr>
          <w:b/>
        </w:rPr>
      </w:pPr>
    </w:p>
    <w:p w14:paraId="79061A25" w14:textId="6C0D586B" w:rsidR="00C144A2" w:rsidRDefault="00C144A2" w:rsidP="00C144A2">
      <w:pPr>
        <w:pStyle w:val="ListParagraph"/>
        <w:ind w:left="360"/>
        <w:rPr>
          <w:b/>
        </w:rPr>
      </w:pPr>
    </w:p>
    <w:p w14:paraId="5705E68C" w14:textId="03CCDA1D" w:rsidR="00C144A2" w:rsidRDefault="00C144A2" w:rsidP="00C144A2">
      <w:pPr>
        <w:pStyle w:val="ListParagraph"/>
        <w:ind w:left="360"/>
        <w:rPr>
          <w:b/>
        </w:rPr>
      </w:pPr>
    </w:p>
    <w:p w14:paraId="64D837A4" w14:textId="20FE4AD6" w:rsidR="00C144A2" w:rsidRDefault="00C144A2" w:rsidP="00C144A2">
      <w:pPr>
        <w:pStyle w:val="ListParagraph"/>
        <w:ind w:left="360"/>
        <w:rPr>
          <w:b/>
        </w:rPr>
      </w:pPr>
    </w:p>
    <w:p w14:paraId="5689ACE9" w14:textId="6677BB05" w:rsidR="00C144A2" w:rsidRDefault="00C144A2" w:rsidP="00C144A2">
      <w:pPr>
        <w:pStyle w:val="ListParagraph"/>
        <w:ind w:left="360"/>
        <w:rPr>
          <w:b/>
        </w:rPr>
      </w:pPr>
    </w:p>
    <w:p w14:paraId="1A4E89DB" w14:textId="78287B32" w:rsidR="00C144A2" w:rsidRDefault="00C144A2" w:rsidP="00C144A2">
      <w:pPr>
        <w:pStyle w:val="ListParagraph"/>
        <w:ind w:left="360"/>
        <w:rPr>
          <w:b/>
        </w:rPr>
      </w:pPr>
    </w:p>
    <w:p w14:paraId="440B1A8F" w14:textId="77777777" w:rsidR="00C144A2" w:rsidRDefault="00C144A2" w:rsidP="00C144A2">
      <w:pPr>
        <w:pStyle w:val="ListParagraph"/>
        <w:ind w:left="360"/>
        <w:rPr>
          <w:b/>
        </w:rPr>
      </w:pPr>
    </w:p>
    <w:p w14:paraId="6443B28B" w14:textId="77777777" w:rsidR="00C144A2" w:rsidRDefault="00C144A2" w:rsidP="00C144A2">
      <w:pPr>
        <w:pStyle w:val="ListParagraph"/>
        <w:ind w:left="360"/>
        <w:rPr>
          <w:b/>
        </w:rPr>
      </w:pPr>
    </w:p>
    <w:p w14:paraId="14257483" w14:textId="77777777" w:rsidR="00C144A2" w:rsidRDefault="00C144A2" w:rsidP="00C144A2">
      <w:pPr>
        <w:pStyle w:val="ListParagraph"/>
        <w:ind w:left="360"/>
        <w:rPr>
          <w:b/>
        </w:rPr>
      </w:pPr>
    </w:p>
    <w:p w14:paraId="7BF37C49" w14:textId="77777777" w:rsidR="00C144A2" w:rsidRDefault="00C144A2" w:rsidP="00C144A2">
      <w:pPr>
        <w:pStyle w:val="ListParagraph"/>
        <w:ind w:left="360"/>
        <w:rPr>
          <w:b/>
        </w:rPr>
      </w:pPr>
    </w:p>
    <w:p w14:paraId="46F3ED49" w14:textId="77777777" w:rsidR="00C144A2" w:rsidRDefault="00C144A2" w:rsidP="00C144A2">
      <w:pPr>
        <w:pStyle w:val="ListParagraph"/>
        <w:ind w:left="360"/>
        <w:rPr>
          <w:b/>
        </w:rPr>
      </w:pPr>
    </w:p>
    <w:p w14:paraId="16E2F199" w14:textId="77777777" w:rsidR="00C144A2" w:rsidRDefault="00C144A2" w:rsidP="00C144A2">
      <w:pPr>
        <w:pStyle w:val="ListParagraph"/>
        <w:ind w:left="360"/>
        <w:rPr>
          <w:b/>
        </w:rPr>
      </w:pPr>
    </w:p>
    <w:p w14:paraId="01B7A814" w14:textId="18E96AD3" w:rsidR="00C144A2" w:rsidRPr="00C144A2" w:rsidRDefault="00C144A2" w:rsidP="00C144A2">
      <w:pPr>
        <w:pStyle w:val="ListParagraph"/>
        <w:numPr>
          <w:ilvl w:val="0"/>
          <w:numId w:val="19"/>
        </w:numPr>
        <w:rPr>
          <w:b/>
        </w:rPr>
      </w:pPr>
      <w:r>
        <w:rPr>
          <w:b/>
        </w:rPr>
        <w:t xml:space="preserve">When the thickness of the plywood in </w:t>
      </w:r>
      <w:r w:rsidR="00E42406">
        <w:rPr>
          <w:b/>
        </w:rPr>
        <w:t xml:space="preserve">the </w:t>
      </w:r>
      <w:r>
        <w:rPr>
          <w:b/>
        </w:rPr>
        <w:t xml:space="preserve">question </w:t>
      </w:r>
      <w:r w:rsidR="00E42406">
        <w:rPr>
          <w:b/>
        </w:rPr>
        <w:t>above</w:t>
      </w:r>
      <w:r>
        <w:rPr>
          <w:b/>
        </w:rPr>
        <w:t xml:space="preserve"> </w:t>
      </w:r>
      <w:r w:rsidR="00E42406">
        <w:rPr>
          <w:b/>
        </w:rPr>
        <w:t>is</w:t>
      </w:r>
      <w:r>
        <w:rPr>
          <w:b/>
        </w:rPr>
        <w:t xml:space="preserve"> 0.6 mm (thermally thin), calculate the surface ignition temperature and the upward fire spread rate. </w:t>
      </w:r>
    </w:p>
    <w:sectPr w:rsidR="00C144A2" w:rsidRPr="00C144A2" w:rsidSect="0056077C">
      <w:footerReference w:type="even" r:id="rId7"/>
      <w:footerReference w:type="default" r:id="rId8"/>
      <w:pgSz w:w="12240" w:h="15840" w:code="1"/>
      <w:pgMar w:top="1728" w:right="1699" w:bottom="1728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DE24BC" w14:textId="77777777" w:rsidR="0031521D" w:rsidRDefault="0031521D">
      <w:r>
        <w:separator/>
      </w:r>
    </w:p>
  </w:endnote>
  <w:endnote w:type="continuationSeparator" w:id="0">
    <w:p w14:paraId="17341EEF" w14:textId="77777777" w:rsidR="0031521D" w:rsidRDefault="003152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1A3602" w14:textId="77777777" w:rsidR="007733DA" w:rsidRDefault="007733DA" w:rsidP="007A62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96EEFA" w14:textId="77777777" w:rsidR="007733DA" w:rsidRDefault="007733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33EDB5" w14:textId="75EFBF65" w:rsidR="007733DA" w:rsidRDefault="007733DA" w:rsidP="007A62F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222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4331717" w14:textId="77777777" w:rsidR="007733DA" w:rsidRDefault="00773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099B23" w14:textId="77777777" w:rsidR="0031521D" w:rsidRDefault="0031521D">
      <w:r>
        <w:separator/>
      </w:r>
    </w:p>
  </w:footnote>
  <w:footnote w:type="continuationSeparator" w:id="0">
    <w:p w14:paraId="16912FA9" w14:textId="77777777" w:rsidR="0031521D" w:rsidRDefault="003152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2FC7"/>
    <w:multiLevelType w:val="hybridMultilevel"/>
    <w:tmpl w:val="C9E28162"/>
    <w:lvl w:ilvl="0" w:tplc="0260877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C1D86"/>
    <w:multiLevelType w:val="hybridMultilevel"/>
    <w:tmpl w:val="DB1A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001A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55116D"/>
    <w:multiLevelType w:val="hybridMultilevel"/>
    <w:tmpl w:val="790AE4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125FF6"/>
    <w:multiLevelType w:val="hybridMultilevel"/>
    <w:tmpl w:val="4A4A66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4F19D1"/>
    <w:multiLevelType w:val="hybridMultilevel"/>
    <w:tmpl w:val="F216E2CA"/>
    <w:lvl w:ilvl="0" w:tplc="131441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5390A"/>
    <w:multiLevelType w:val="hybridMultilevel"/>
    <w:tmpl w:val="620839EA"/>
    <w:lvl w:ilvl="0" w:tplc="10943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0D2D29"/>
    <w:multiLevelType w:val="hybridMultilevel"/>
    <w:tmpl w:val="0F80F0E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C52F20"/>
    <w:multiLevelType w:val="hybridMultilevel"/>
    <w:tmpl w:val="3AB0E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E03223"/>
    <w:multiLevelType w:val="hybridMultilevel"/>
    <w:tmpl w:val="34643148"/>
    <w:lvl w:ilvl="0" w:tplc="72745D86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B5450"/>
    <w:multiLevelType w:val="hybridMultilevel"/>
    <w:tmpl w:val="846EFE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BF5E57"/>
    <w:multiLevelType w:val="hybridMultilevel"/>
    <w:tmpl w:val="2B5CB1C0"/>
    <w:lvl w:ilvl="0" w:tplc="CA326CB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3F264F73"/>
    <w:multiLevelType w:val="hybridMultilevel"/>
    <w:tmpl w:val="1AB630CC"/>
    <w:lvl w:ilvl="0" w:tplc="B07CF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560471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4910F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D9587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F44BAD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512797"/>
    <w:multiLevelType w:val="hybridMultilevel"/>
    <w:tmpl w:val="6EE6D1C8"/>
    <w:lvl w:ilvl="0" w:tplc="0409000F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8" w15:restartNumberingAfterBreak="0">
    <w:nsid w:val="6A1B63CD"/>
    <w:multiLevelType w:val="hybridMultilevel"/>
    <w:tmpl w:val="0BA058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CC3E2C"/>
    <w:multiLevelType w:val="hybridMultilevel"/>
    <w:tmpl w:val="CC7E71B8"/>
    <w:lvl w:ilvl="0" w:tplc="04090019">
      <w:start w:val="1"/>
      <w:numFmt w:val="lowerLetter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0" w15:restartNumberingAfterBreak="0">
    <w:nsid w:val="7949428B"/>
    <w:multiLevelType w:val="hybridMultilevel"/>
    <w:tmpl w:val="91AA8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E03845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20"/>
  </w:num>
  <w:num w:numId="4">
    <w:abstractNumId w:val="21"/>
  </w:num>
  <w:num w:numId="5">
    <w:abstractNumId w:val="2"/>
  </w:num>
  <w:num w:numId="6">
    <w:abstractNumId w:val="9"/>
  </w:num>
  <w:num w:numId="7">
    <w:abstractNumId w:val="7"/>
  </w:num>
  <w:num w:numId="8">
    <w:abstractNumId w:val="12"/>
  </w:num>
  <w:num w:numId="9">
    <w:abstractNumId w:val="6"/>
  </w:num>
  <w:num w:numId="10">
    <w:abstractNumId w:val="17"/>
  </w:num>
  <w:num w:numId="11">
    <w:abstractNumId w:val="0"/>
  </w:num>
  <w:num w:numId="12">
    <w:abstractNumId w:val="11"/>
  </w:num>
  <w:num w:numId="13">
    <w:abstractNumId w:val="8"/>
  </w:num>
  <w:num w:numId="14">
    <w:abstractNumId w:val="14"/>
  </w:num>
  <w:num w:numId="15">
    <w:abstractNumId w:val="15"/>
  </w:num>
  <w:num w:numId="16">
    <w:abstractNumId w:val="16"/>
  </w:num>
  <w:num w:numId="17">
    <w:abstractNumId w:val="5"/>
  </w:num>
  <w:num w:numId="18">
    <w:abstractNumId w:val="4"/>
  </w:num>
  <w:num w:numId="19">
    <w:abstractNumId w:val="10"/>
  </w:num>
  <w:num w:numId="20">
    <w:abstractNumId w:val="18"/>
  </w:num>
  <w:num w:numId="21">
    <w:abstractNumId w:val="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A3MDM1NTMzNjJT0lEKTi0uzszPAykwrgUAyMOJ+SwAAAA="/>
  </w:docVars>
  <w:rsids>
    <w:rsidRoot w:val="0056077C"/>
    <w:rsid w:val="000066F8"/>
    <w:rsid w:val="00010DF1"/>
    <w:rsid w:val="000165D8"/>
    <w:rsid w:val="0002167C"/>
    <w:rsid w:val="000334AC"/>
    <w:rsid w:val="00042A5F"/>
    <w:rsid w:val="000646B6"/>
    <w:rsid w:val="000747BF"/>
    <w:rsid w:val="00080E87"/>
    <w:rsid w:val="00085B5B"/>
    <w:rsid w:val="00097338"/>
    <w:rsid w:val="000F45F2"/>
    <w:rsid w:val="00106A99"/>
    <w:rsid w:val="001156A5"/>
    <w:rsid w:val="0013782C"/>
    <w:rsid w:val="001433C5"/>
    <w:rsid w:val="001852A8"/>
    <w:rsid w:val="001A19FE"/>
    <w:rsid w:val="001A3499"/>
    <w:rsid w:val="001B2587"/>
    <w:rsid w:val="001D4E7F"/>
    <w:rsid w:val="001E65B1"/>
    <w:rsid w:val="001E6B1A"/>
    <w:rsid w:val="001F5D66"/>
    <w:rsid w:val="00220C9F"/>
    <w:rsid w:val="00225971"/>
    <w:rsid w:val="0022795C"/>
    <w:rsid w:val="00242ABB"/>
    <w:rsid w:val="002434A4"/>
    <w:rsid w:val="0026499D"/>
    <w:rsid w:val="0028539C"/>
    <w:rsid w:val="002950DE"/>
    <w:rsid w:val="002B320E"/>
    <w:rsid w:val="002B38A1"/>
    <w:rsid w:val="002D4E83"/>
    <w:rsid w:val="002D7A4D"/>
    <w:rsid w:val="002E3CD5"/>
    <w:rsid w:val="002E5A7D"/>
    <w:rsid w:val="002F2D6A"/>
    <w:rsid w:val="00302DE8"/>
    <w:rsid w:val="00313EDF"/>
    <w:rsid w:val="003145EC"/>
    <w:rsid w:val="0031521D"/>
    <w:rsid w:val="00345430"/>
    <w:rsid w:val="00345774"/>
    <w:rsid w:val="0036221F"/>
    <w:rsid w:val="003718DF"/>
    <w:rsid w:val="003957F2"/>
    <w:rsid w:val="003A5B7A"/>
    <w:rsid w:val="003B3BE8"/>
    <w:rsid w:val="003B431F"/>
    <w:rsid w:val="003D0A36"/>
    <w:rsid w:val="003D2D9E"/>
    <w:rsid w:val="003E3236"/>
    <w:rsid w:val="003E41DE"/>
    <w:rsid w:val="003E79C6"/>
    <w:rsid w:val="004118B6"/>
    <w:rsid w:val="00432BFC"/>
    <w:rsid w:val="0043603D"/>
    <w:rsid w:val="004362D6"/>
    <w:rsid w:val="004700F6"/>
    <w:rsid w:val="00481B96"/>
    <w:rsid w:val="00485887"/>
    <w:rsid w:val="00490302"/>
    <w:rsid w:val="00493671"/>
    <w:rsid w:val="004A0B28"/>
    <w:rsid w:val="004A2B1C"/>
    <w:rsid w:val="004A4057"/>
    <w:rsid w:val="004A7955"/>
    <w:rsid w:val="004C2212"/>
    <w:rsid w:val="004C6141"/>
    <w:rsid w:val="004E01D1"/>
    <w:rsid w:val="0050567C"/>
    <w:rsid w:val="00516A1E"/>
    <w:rsid w:val="0052792A"/>
    <w:rsid w:val="005335B7"/>
    <w:rsid w:val="00543A38"/>
    <w:rsid w:val="00543C75"/>
    <w:rsid w:val="0055353C"/>
    <w:rsid w:val="00560257"/>
    <w:rsid w:val="0056077C"/>
    <w:rsid w:val="0056240F"/>
    <w:rsid w:val="00562612"/>
    <w:rsid w:val="00562F0F"/>
    <w:rsid w:val="005B264F"/>
    <w:rsid w:val="005B2ABE"/>
    <w:rsid w:val="005B58B2"/>
    <w:rsid w:val="005C391B"/>
    <w:rsid w:val="005C3B0A"/>
    <w:rsid w:val="005C79E7"/>
    <w:rsid w:val="005C7B0C"/>
    <w:rsid w:val="005D2B44"/>
    <w:rsid w:val="005E58C6"/>
    <w:rsid w:val="005E6E26"/>
    <w:rsid w:val="005F4428"/>
    <w:rsid w:val="00603AAB"/>
    <w:rsid w:val="00604A9C"/>
    <w:rsid w:val="00604CEF"/>
    <w:rsid w:val="00611BEF"/>
    <w:rsid w:val="00645912"/>
    <w:rsid w:val="006538AA"/>
    <w:rsid w:val="00654018"/>
    <w:rsid w:val="00654236"/>
    <w:rsid w:val="006576F8"/>
    <w:rsid w:val="0067326F"/>
    <w:rsid w:val="0067345E"/>
    <w:rsid w:val="00677416"/>
    <w:rsid w:val="0068655B"/>
    <w:rsid w:val="006B0AF0"/>
    <w:rsid w:val="006B69D5"/>
    <w:rsid w:val="006C1140"/>
    <w:rsid w:val="006C1F8A"/>
    <w:rsid w:val="006D0063"/>
    <w:rsid w:val="006D2228"/>
    <w:rsid w:val="006D7FC1"/>
    <w:rsid w:val="006F3232"/>
    <w:rsid w:val="00726711"/>
    <w:rsid w:val="00735511"/>
    <w:rsid w:val="0074062F"/>
    <w:rsid w:val="00744325"/>
    <w:rsid w:val="00746B7A"/>
    <w:rsid w:val="00756F59"/>
    <w:rsid w:val="007638F7"/>
    <w:rsid w:val="00764E8C"/>
    <w:rsid w:val="00770A11"/>
    <w:rsid w:val="00770F82"/>
    <w:rsid w:val="00771375"/>
    <w:rsid w:val="007733DA"/>
    <w:rsid w:val="007A62F2"/>
    <w:rsid w:val="007C3615"/>
    <w:rsid w:val="007C7B52"/>
    <w:rsid w:val="007C7C86"/>
    <w:rsid w:val="007E5445"/>
    <w:rsid w:val="007F0D70"/>
    <w:rsid w:val="007F3643"/>
    <w:rsid w:val="00803E19"/>
    <w:rsid w:val="008203D3"/>
    <w:rsid w:val="008431CF"/>
    <w:rsid w:val="00844925"/>
    <w:rsid w:val="0084643B"/>
    <w:rsid w:val="0084754B"/>
    <w:rsid w:val="008514B0"/>
    <w:rsid w:val="00880E08"/>
    <w:rsid w:val="0089133F"/>
    <w:rsid w:val="008A45D2"/>
    <w:rsid w:val="008C1F6C"/>
    <w:rsid w:val="008C20CD"/>
    <w:rsid w:val="008C22FD"/>
    <w:rsid w:val="008C4078"/>
    <w:rsid w:val="008C6DA7"/>
    <w:rsid w:val="008D6EBE"/>
    <w:rsid w:val="008E6AFB"/>
    <w:rsid w:val="008E77C4"/>
    <w:rsid w:val="008F3BB4"/>
    <w:rsid w:val="008F675F"/>
    <w:rsid w:val="00904974"/>
    <w:rsid w:val="009122A7"/>
    <w:rsid w:val="00920F0F"/>
    <w:rsid w:val="009245BF"/>
    <w:rsid w:val="009412B7"/>
    <w:rsid w:val="00943DE3"/>
    <w:rsid w:val="00954D5C"/>
    <w:rsid w:val="0096179C"/>
    <w:rsid w:val="00962B67"/>
    <w:rsid w:val="009910E1"/>
    <w:rsid w:val="00992EEA"/>
    <w:rsid w:val="009965DA"/>
    <w:rsid w:val="009B2320"/>
    <w:rsid w:val="009B5DF4"/>
    <w:rsid w:val="009C0DB5"/>
    <w:rsid w:val="009D01DE"/>
    <w:rsid w:val="009E1B6A"/>
    <w:rsid w:val="00A13E73"/>
    <w:rsid w:val="00A415E1"/>
    <w:rsid w:val="00A60662"/>
    <w:rsid w:val="00A608C5"/>
    <w:rsid w:val="00A959BD"/>
    <w:rsid w:val="00AA2992"/>
    <w:rsid w:val="00AA33E7"/>
    <w:rsid w:val="00AB0D5B"/>
    <w:rsid w:val="00AC0A55"/>
    <w:rsid w:val="00AD2941"/>
    <w:rsid w:val="00AE22E9"/>
    <w:rsid w:val="00AE473A"/>
    <w:rsid w:val="00AF4E84"/>
    <w:rsid w:val="00B059E4"/>
    <w:rsid w:val="00B1188E"/>
    <w:rsid w:val="00B143CD"/>
    <w:rsid w:val="00B30A00"/>
    <w:rsid w:val="00B31B73"/>
    <w:rsid w:val="00B33126"/>
    <w:rsid w:val="00B57484"/>
    <w:rsid w:val="00B6018F"/>
    <w:rsid w:val="00BA71E2"/>
    <w:rsid w:val="00BB7351"/>
    <w:rsid w:val="00BC1940"/>
    <w:rsid w:val="00BC7467"/>
    <w:rsid w:val="00BE11C3"/>
    <w:rsid w:val="00BF2847"/>
    <w:rsid w:val="00BF51A0"/>
    <w:rsid w:val="00C12ECB"/>
    <w:rsid w:val="00C144A2"/>
    <w:rsid w:val="00C34570"/>
    <w:rsid w:val="00C44963"/>
    <w:rsid w:val="00C5213A"/>
    <w:rsid w:val="00C62FBC"/>
    <w:rsid w:val="00C747DD"/>
    <w:rsid w:val="00C761B6"/>
    <w:rsid w:val="00C81CBC"/>
    <w:rsid w:val="00C85501"/>
    <w:rsid w:val="00C9423D"/>
    <w:rsid w:val="00CC0FEA"/>
    <w:rsid w:val="00CE6AA4"/>
    <w:rsid w:val="00D06E86"/>
    <w:rsid w:val="00D315FC"/>
    <w:rsid w:val="00D7315E"/>
    <w:rsid w:val="00D95396"/>
    <w:rsid w:val="00D97E62"/>
    <w:rsid w:val="00DC5242"/>
    <w:rsid w:val="00DD14EA"/>
    <w:rsid w:val="00DD24BD"/>
    <w:rsid w:val="00DD3A15"/>
    <w:rsid w:val="00DD61E6"/>
    <w:rsid w:val="00DD7BA8"/>
    <w:rsid w:val="00DE238E"/>
    <w:rsid w:val="00DF2324"/>
    <w:rsid w:val="00DF7AE6"/>
    <w:rsid w:val="00E02359"/>
    <w:rsid w:val="00E046BE"/>
    <w:rsid w:val="00E2094C"/>
    <w:rsid w:val="00E22542"/>
    <w:rsid w:val="00E233C0"/>
    <w:rsid w:val="00E42406"/>
    <w:rsid w:val="00E5148E"/>
    <w:rsid w:val="00E7096F"/>
    <w:rsid w:val="00E77732"/>
    <w:rsid w:val="00EA42A6"/>
    <w:rsid w:val="00EA6277"/>
    <w:rsid w:val="00EA71AC"/>
    <w:rsid w:val="00EB48D2"/>
    <w:rsid w:val="00EB641B"/>
    <w:rsid w:val="00EC14FB"/>
    <w:rsid w:val="00EC367A"/>
    <w:rsid w:val="00EC4BEF"/>
    <w:rsid w:val="00EE6833"/>
    <w:rsid w:val="00EF4488"/>
    <w:rsid w:val="00F32572"/>
    <w:rsid w:val="00F3272C"/>
    <w:rsid w:val="00F404E1"/>
    <w:rsid w:val="00F4347B"/>
    <w:rsid w:val="00F54952"/>
    <w:rsid w:val="00F64A20"/>
    <w:rsid w:val="00F773A5"/>
    <w:rsid w:val="00F82E7A"/>
    <w:rsid w:val="00F831FB"/>
    <w:rsid w:val="00F85185"/>
    <w:rsid w:val="00F854AC"/>
    <w:rsid w:val="00FA6923"/>
    <w:rsid w:val="00FB2D6C"/>
    <w:rsid w:val="00FB79F4"/>
    <w:rsid w:val="00FD09E5"/>
    <w:rsid w:val="00FD4ADC"/>
    <w:rsid w:val="00FE012B"/>
    <w:rsid w:val="00FE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5A530F"/>
  <w15:chartTrackingRefBased/>
  <w15:docId w15:val="{DDEE0BE7-2238-4020-A9E3-00EDA0C9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0257"/>
    <w:pPr>
      <w:widowControl w:val="0"/>
      <w:wordWrap w:val="0"/>
      <w:autoSpaceDE w:val="0"/>
      <w:autoSpaceDN w:val="0"/>
      <w:jc w:val="both"/>
    </w:pPr>
    <w:rPr>
      <w:kern w:val="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rsid w:val="00F32572"/>
    <w:pPr>
      <w:tabs>
        <w:tab w:val="center" w:pos="4420"/>
        <w:tab w:val="right" w:pos="8840"/>
      </w:tabs>
    </w:pPr>
  </w:style>
  <w:style w:type="paragraph" w:styleId="Footer">
    <w:name w:val="footer"/>
    <w:basedOn w:val="Normal"/>
    <w:rsid w:val="0084754B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4754B"/>
  </w:style>
  <w:style w:type="table" w:styleId="TableGrid">
    <w:name w:val="Table Grid"/>
    <w:basedOn w:val="TableNormal"/>
    <w:rsid w:val="00DD3A15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9E1B6A"/>
    <w:rPr>
      <w:b/>
      <w:bCs/>
      <w:szCs w:val="20"/>
    </w:rPr>
  </w:style>
  <w:style w:type="character" w:styleId="Strong">
    <w:name w:val="Strong"/>
    <w:qFormat/>
    <w:rsid w:val="009E1B6A"/>
    <w:rPr>
      <w:rFonts w:ascii="Times New Roman" w:hAnsi="Times New Roman"/>
      <w:b/>
      <w:bCs/>
    </w:rPr>
  </w:style>
  <w:style w:type="character" w:styleId="Emphasis">
    <w:name w:val="Emphasis"/>
    <w:qFormat/>
    <w:rsid w:val="009E1B6A"/>
    <w:rPr>
      <w:rFonts w:ascii="Times New Roman" w:hAnsi="Times New Roman"/>
      <w:i/>
      <w:iCs/>
    </w:rPr>
  </w:style>
  <w:style w:type="paragraph" w:styleId="Subtitle">
    <w:name w:val="Subtitle"/>
    <w:basedOn w:val="Normal"/>
    <w:next w:val="Normal"/>
    <w:link w:val="SubtitleChar"/>
    <w:qFormat/>
    <w:rsid w:val="009E1B6A"/>
    <w:pPr>
      <w:spacing w:after="60"/>
      <w:jc w:val="center"/>
      <w:outlineLvl w:val="1"/>
    </w:pPr>
    <w:rPr>
      <w:rFonts w:eastAsia="Malgun Gothic"/>
      <w:sz w:val="24"/>
    </w:rPr>
  </w:style>
  <w:style w:type="character" w:customStyle="1" w:styleId="SubtitleChar">
    <w:name w:val="Subtitle Char"/>
    <w:link w:val="Subtitle"/>
    <w:rsid w:val="009E1B6A"/>
    <w:rPr>
      <w:rFonts w:eastAsia="Malgun Gothic" w:cs="Times New Roman"/>
      <w:kern w:val="2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9E1B6A"/>
    <w:pPr>
      <w:spacing w:before="240" w:after="60"/>
      <w:jc w:val="center"/>
      <w:outlineLvl w:val="0"/>
    </w:pPr>
    <w:rPr>
      <w:rFonts w:eastAsia="Malgun Gothic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E1B6A"/>
    <w:rPr>
      <w:rFonts w:eastAsia="Malgun Gothic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rsid w:val="0064591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645912"/>
    <w:rPr>
      <w:rFonts w:ascii="Segoe UI" w:hAnsi="Segoe UI" w:cs="Segoe UI"/>
      <w:kern w:val="2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6D0063"/>
    <w:pPr>
      <w:widowControl/>
      <w:wordWrap/>
      <w:autoSpaceDE/>
      <w:autoSpaceDN/>
      <w:ind w:left="720"/>
      <w:contextualSpacing/>
      <w:jc w:val="left"/>
    </w:pPr>
    <w:rPr>
      <w:rFonts w:eastAsia="SimSun"/>
      <w:kern w:val="0"/>
      <w:sz w:val="24"/>
      <w:lang w:eastAsia="zh-CN"/>
    </w:rPr>
  </w:style>
  <w:style w:type="paragraph" w:styleId="NoSpacing">
    <w:name w:val="No Spacing"/>
    <w:link w:val="NoSpacingChar"/>
    <w:uiPriority w:val="1"/>
    <w:qFormat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0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1</Words>
  <Characters>1159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xample 1) Drysdale 2nd, problem 1</vt:lpstr>
      <vt:lpstr>Example 1) Drysdale 2nd, problem 1</vt:lpstr>
    </vt:vector>
  </TitlesOfParts>
  <Company>korea</Company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) Drysdale 2nd, problem 1</dc:title>
  <dc:subject/>
  <dc:creator>haejun</dc:creator>
  <cp:keywords/>
  <dc:description/>
  <cp:lastModifiedBy>Park, Haejun</cp:lastModifiedBy>
  <cp:revision>2</cp:revision>
  <cp:lastPrinted>2022-03-22T17:23:00Z</cp:lastPrinted>
  <dcterms:created xsi:type="dcterms:W3CDTF">2022-03-22T21:58:00Z</dcterms:created>
  <dcterms:modified xsi:type="dcterms:W3CDTF">2022-03-22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